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Xb57918f10cc5b0f66ef3db4ba6a2d34ee5a7356"/>
    <w:p>
      <w:pPr>
        <w:pStyle w:val="Heading1"/>
      </w:pPr>
      <w:r>
        <w:t xml:space="preserve">Scholarship Application Letter: Advancing Cinematic Vision Through Film Direction in Thailand Bangkok</w:t>
      </w:r>
    </w:p>
    <w:p>
      <w:pPr>
        <w:pStyle w:val="FirstParagraph"/>
      </w:pPr>
      <w:r>
        <w:rPr>
          <w:bCs/>
          <w:b/>
        </w:rPr>
        <w:t xml:space="preserve">Applicant:</w:t>
      </w:r>
      <w:r>
        <w:t xml:space="preserve"> </w:t>
      </w:r>
      <w:r>
        <w:t xml:space="preserve">[Your Full Name]</w:t>
      </w:r>
      <w:r>
        <w:br/>
      </w:r>
      <w:r>
        <w:rPr>
          <w:bCs/>
          <w:b/>
        </w:rPr>
        <w:t xml:space="preserve">Date:</w:t>
      </w:r>
      <w:r>
        <w:t xml:space="preserve"> </w:t>
      </w:r>
      <w:r>
        <w:t xml:space="preserve">October 26, 2023</w:t>
      </w:r>
      <w:r>
        <w:br/>
      </w:r>
      <w:r>
        <w:rPr>
          <w:bCs/>
          <w:b/>
        </w:rPr>
        <w:t xml:space="preserve">To:</w:t>
      </w:r>
      <w:r>
        <w:t xml:space="preserve"> </w:t>
      </w:r>
      <w:r>
        <w:t xml:space="preserve">Scholarship Committee, [Name of Scholarship Program]</w:t>
      </w:r>
      <w:r>
        <w:br/>
      </w:r>
      <w:r>
        <w:rPr>
          <w:bCs/>
          <w:b/>
        </w:rPr>
        <w:t xml:space="preserve">Email:</w:t>
      </w:r>
      <w:r>
        <w:t xml:space="preserve"> </w:t>
      </w:r>
      <w:r>
        <w:t xml:space="preserve">[Your Email Address]</w:t>
      </w:r>
      <w:r>
        <w:br/>
      </w:r>
      <w:r>
        <w:rPr>
          <w:bCs/>
          <w:b/>
        </w:rPr>
        <w:t xml:space="preserve">Subject: Formal Application for Film Director Scholarship to Advance Cinematic Practice in Thailand Bangkok</w:t>
      </w:r>
    </w:p>
    <w:p>
      <w:pPr>
        <w:pStyle w:val="BodyText"/>
      </w:pPr>
      <w:r>
        <w:t xml:space="preserve">Dear Esteemed Members of the Scholarship Committee,</w:t>
      </w:r>
    </w:p>
    <w:p>
      <w:pPr>
        <w:pStyle w:val="BodyText"/>
      </w:pPr>
      <w:r>
        <w:t xml:space="preserve">I am writing with profound enthusiasm to submit my application for the [Name of Scholarship Program] as a dedicated aspiring Film Director seeking transformative growth within the vibrant cinematic ecosystem of Thailand Bangkok. This Scholarship Application Letter represents not merely an academic request, but a heartfelt commitment to weaving my creative vision into the rich tapestry of Southeast Asian storytelling, with Bangkok serving as both muse and vital hub for my artistic development.</w:t>
      </w:r>
    </w:p>
    <w:p>
      <w:pPr>
        <w:pStyle w:val="BodyText"/>
      </w:pPr>
      <w:r>
        <w:t xml:space="preserve">My journey to becoming a Film Director has been one deeply intertwined with the power of visual narrative. From early days filming short stories on analog cameras in my hometown, I discovered that film transcends language barriers—it speaks directly to the human soul. My passion intensified during a formative year studying cinematography and screenwriting at [Your University/Institution], where I immersed myself in global cinema while recognizing the unique storytelling traditions of Asia. It was then that Thailand Bangkok emerged not just as a destination, but as an indispensable crucible for my artistic identity. The city’s dynamic blend of ancient culture and hyper-modern energy—seen in the juxtaposition of Wat Pho’s serene temples against the neon-lit chaos of Patpong, or the rhythmic pulse of street food vendors along Khao San Road—fascinates me as a visual storyteller. I believe Bangkok is where contemporary Asian cinema breathes its most authentic rhythm, and I am driven to learn from its unparalleled cinematic energy.</w:t>
      </w:r>
    </w:p>
    <w:p>
      <w:pPr>
        <w:pStyle w:val="BodyText"/>
      </w:pPr>
      <w:r>
        <w:t xml:space="preserve">As a Film Director committed to authentic representation, my proposed project, *Monsoon Heartbeats*, aims to capture the intimate lives of street performers in Bangkok’s historic district. This documentary would explore resilience through the eyes of artists who transform urban challenges into beauty—think masked dancers in Chinatown alleyways or musicians blending traditional *piphat* ensembles with modern beats near the Chao Phraya River. Crucially, this project cannot exist without deep immersion in Thailand’s cultural landscape. I have already begun preliminary research: interviewing local directors at the Bangkok International Film Festival (BIFF), attending workshops at the Thai Film Archive, and collaborating with community organizations in Old City neighborhoods. However, realizing *Monsoon Heartbeats* requires specialized equipment for low-light cinematography, advanced sound design tools to capture ambient urban textures, and access to professional editing facilities—a reality only achievable through this scholarship.</w:t>
      </w:r>
    </w:p>
    <w:p>
      <w:pPr>
        <w:pStyle w:val="BodyText"/>
      </w:pPr>
      <w:r>
        <w:t xml:space="preserve">The significance of Thailand Bangkok extends beyond aesthetics; it represents a strategic center for my growth. Unlike Western film schools that often prioritize theory over contextual understanding, studying in Bangkok offers irreplaceable access to: 1) Real-world production networks (e.g., Thai Film Foundation, local indie collectives like [Specific Local Collective]), 2) Cultural mentors who bridge tradition and innovation (such as directors like Apichatpong Weerasethakul or non-Thai filmmakers working in the region), and 3) A living laboratory for cross-cultural dialogue. Bangkok’s film scene is uniquely positioned at the intersection of regional influence (ASEAN markets) and global connectivity—exactly where I intend to build my career. This scholarship would fund my enrollment in [Specific Program/Institution]’s intensive Film Director program, which uniquely integrates on-location projects within Bangkok’s neighborhoods, ensuring my training remains grounded in authentic practice.</w:t>
      </w:r>
    </w:p>
    <w:p>
      <w:pPr>
        <w:pStyle w:val="BodyText"/>
      </w:pPr>
      <w:r>
        <w:t xml:space="preserve">My professional trajectory demonstrates a focused dedication to this path. I have directed five short films screened at festivals including the 2022 Asia Pacific Screen Awards (APSA) and produced a pilot documentary on migrant laborers in Chiang Mai, funded through crowdfunding. These experiences honed my ability to collaborate across cultures—critical for navigating Bangkok’s diverse community. Yet, I recognize that sustained growth requires institutional support. My technical skills in visual composition (evidenced by my award-winning short *Raindrop Echoes*) and narrative structure are strong, but the depth of Thai storytelling traditions demands more than skill—it demands humility and years of contextual immersion. This Scholarship Application Letter underscores my readiness to embrace that journey with respect.</w:t>
      </w:r>
    </w:p>
    <w:p>
      <w:pPr>
        <w:pStyle w:val="BodyText"/>
      </w:pPr>
      <w:r>
        <w:t xml:space="preserve">Financially, this scholarship is pivotal. My family’s modest means in [Your Country] limit my capacity to pursue advanced training abroad without support. The cost of tuition, housing in Bangkok’s film district (e.g., near Silom or Rattanakosin), and essential production resources would otherwise be unattainable. By investing in my development as a Film Director, the scholarship directly supports Thailand’s cultural vitality—a nation whose cinema has enriched global art for decades. In return, I pledge to contribute through community workshops for emerging Thai filmmakers at [Local Institution] and share insights from my work with international platforms like Mubi or Vimeo Staff Picks.</w:t>
      </w:r>
    </w:p>
    <w:p>
      <w:pPr>
        <w:pStyle w:val="BodyText"/>
      </w:pPr>
      <w:r>
        <w:t xml:space="preserve">Ultimately, this is about more than personal ambition. It’s about becoming a bridge—between Bangkok’s cinematic heritage and the next generation of global storytellers. I envision a future where *Monsoon Heartbeats* not only wins accolades but sparks dialogue on urban identity, funded by this scholarship. I am prepared to bring my relentless dedication, cultural sensitivity, and technical rigor to Thailand Bangkok, learning from its streets as much as teaching from my experiences.</w:t>
      </w:r>
    </w:p>
    <w:p>
      <w:pPr>
        <w:pStyle w:val="BodyText"/>
      </w:pPr>
      <w:r>
        <w:t xml:space="preserve">I have attached my CV, letters of recommendation from [Mention Names/Positions], and a detailed project proposal for *Monsoon Heartbeats*. I welcome the opportunity to discuss how my vision aligns with your mission in person. Thank you for considering this Scholarship Application Letter as a testament to my commitment to cinema’s power—and to Thailand Bangkok’s irreplaceable role within it.</w:t>
      </w:r>
    </w:p>
    <w:p>
      <w:pPr>
        <w:pStyle w:val="BodyText"/>
      </w:pPr>
      <w:r>
        <w:t xml:space="preserve">With deepest respect and anticipation,</w:t>
      </w:r>
    </w:p>
    <w:p>
      <w:pPr>
        <w:pStyle w:val="BodyText"/>
      </w:pPr>
      <w:r>
        <w:t xml:space="preserve">[Your Full Name]</w:t>
      </w:r>
      <w:r>
        <w:br/>
      </w:r>
      <w:r>
        <w:t xml:space="preserve">Film Director &amp; Creative Visionary</w:t>
      </w:r>
      <w:r>
        <w:br/>
      </w:r>
      <w:r>
        <w:t xml:space="preserve">[Your Phone Number]</w:t>
      </w:r>
      <w:r>
        <w:br/>
      </w:r>
      <w:r>
        <w:t xml:space="preserve">[Your Portfolio/Website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cp:keywords/>
  <dcterms:created xsi:type="dcterms:W3CDTF">2026-07-24T04:04:09Z</dcterms:created>
  <dcterms:modified xsi:type="dcterms:W3CDTF">2026-07-24T04:04:09Z</dcterms:modified>
</cp:coreProperties>
</file>

<file path=docProps/custom.xml><?xml version="1.0" encoding="utf-8"?>
<Properties xmlns="http://schemas.openxmlformats.org/officeDocument/2006/custom-properties" xmlns:vt="http://schemas.openxmlformats.org/officeDocument/2006/docPropsVTypes"/>
</file>